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D00CA4" w14:textId="1860C57A" w:rsidR="00E03E16" w:rsidRDefault="00101973">
      <w:pPr>
        <w:pStyle w:val="Title"/>
      </w:pPr>
      <w:r>
        <w:t>Feedback for Project Number 2</w:t>
      </w:r>
    </w:p>
    <w:p w14:paraId="3381E31E" w14:textId="77777777" w:rsidR="00E03E16" w:rsidRDefault="00101973">
      <w:pPr>
        <w:pStyle w:val="Heading2"/>
      </w:pPr>
      <w:bookmarkStart w:id="0" w:name="instructions"/>
      <w:r>
        <w:t>Instructions</w:t>
      </w:r>
    </w:p>
    <w:p w14:paraId="18F2D330" w14:textId="77777777" w:rsidR="00E03E16" w:rsidRDefault="00101973">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iCs/>
        </w:rPr>
        <w:t>your number as it aligns with the Google Document</w:t>
      </w:r>
      <w:r>
        <w:rPr>
          <w:i/>
          <w:iCs/>
        </w:rPr>
        <w:t>’s Position Number column</w:t>
      </w:r>
      <w:r>
        <w:t xml:space="preserve"> in the program below (line 16). Remember this is to help them out so do not be mean, but also do not hold back. Be sure to highlight areas of success as equally as areas of failure. Use the template below the code to provide them </w:t>
      </w:r>
      <w:r>
        <w:t xml:space="preserve">this feedback. You can find the </w:t>
      </w:r>
      <w:hyperlink r:id="rId7">
        <w:r>
          <w:rPr>
            <w:rStyle w:val="Hyperlink"/>
          </w:rPr>
          <w:t>project links here</w:t>
        </w:r>
      </w:hyperlink>
    </w:p>
    <w:p w14:paraId="369C9162" w14:textId="77777777" w:rsidR="00E03E16" w:rsidRDefault="00101973">
      <w:pPr>
        <w:pStyle w:val="BodyText"/>
      </w:pPr>
      <w:r>
        <w:rPr>
          <w:b/>
          <w:bCs/>
        </w:rPr>
        <w:t>Be sure to change the name of the project in the title above and in the document titl</w:t>
      </w:r>
      <w:r>
        <w:rPr>
          <w:b/>
          <w:bCs/>
        </w:rPr>
        <w:t>e.</w:t>
      </w:r>
      <w:r>
        <w:t xml:space="preserve"> This is the project number you are critiquing and should be included in the output file so that the document name reads ‘Critique_of_Project##.docx’. Once you are finished, e-mail me both documents (one document per critique) and I will upload them to t</w:t>
      </w:r>
      <w:r>
        <w:t xml:space="preserve">he ‘Peer_Reviewed_Work’ folder so that your peers can view them. Do not e-mail me the .Rmd file. These reviews are due by </w:t>
      </w:r>
      <w:r>
        <w:rPr>
          <w:b/>
          <w:bCs/>
        </w:rPr>
        <w:t>Sunday, May 8th at 11:59pm CST</w:t>
      </w:r>
      <w:r>
        <w:t xml:space="preserve">. For ease you can use this markdown file to fill out your responses and knit which will produce a word </w:t>
      </w:r>
      <w:r>
        <w:t>document for you.</w:t>
      </w:r>
    </w:p>
    <w:p w14:paraId="2F82383D" w14:textId="77777777" w:rsidR="00E03E16" w:rsidRDefault="00101973">
      <w:pPr>
        <w:pStyle w:val="Heading2"/>
      </w:pPr>
      <w:bookmarkStart w:id="1" w:name="feedback-below"/>
      <w:bookmarkEnd w:id="0"/>
      <w:r>
        <w:t>Feedback Below</w:t>
      </w:r>
    </w:p>
    <w:p w14:paraId="31B45B9F" w14:textId="5F82F7E4" w:rsidR="00E03E16" w:rsidRDefault="00101973">
      <w:pPr>
        <w:pStyle w:val="FirstParagraph"/>
      </w:pPr>
      <w:r>
        <w:rPr>
          <w:b/>
          <w:bCs/>
        </w:rPr>
        <w:t>What did you first notice about this project?</w:t>
      </w:r>
      <w:r w:rsidR="005F66E5" w:rsidRPr="005F66E5">
        <w:t xml:space="preserve"> </w:t>
      </w:r>
      <w:r w:rsidR="005F66E5" w:rsidRPr="005F66E5">
        <w:t xml:space="preserve">A lot of words. Once I read through it all, it's </w:t>
      </w:r>
      <w:proofErr w:type="gramStart"/>
      <w:r w:rsidR="005F66E5" w:rsidRPr="005F66E5">
        <w:t>really good</w:t>
      </w:r>
      <w:proofErr w:type="gramEnd"/>
      <w:r w:rsidR="005F66E5" w:rsidRPr="005F66E5">
        <w:t xml:space="preserve"> stuff. I enjoyed the synopsis on transformative heroes versus born great.</w:t>
      </w:r>
    </w:p>
    <w:p w14:paraId="6F2BA5F8" w14:textId="73B9E0D9" w:rsidR="00E03E16" w:rsidRDefault="00101973">
      <w:pPr>
        <w:pStyle w:val="BodyText"/>
      </w:pPr>
      <w:r>
        <w:rPr>
          <w:b/>
          <w:bCs/>
        </w:rPr>
        <w:t>What was this project’s main story?</w:t>
      </w:r>
      <w:r w:rsidR="005F66E5" w:rsidRPr="005F66E5">
        <w:t xml:space="preserve"> </w:t>
      </w:r>
      <w:proofErr w:type="spellStart"/>
      <w:r w:rsidR="005F66E5" w:rsidRPr="005F66E5">
        <w:t>Whats</w:t>
      </w:r>
      <w:proofErr w:type="spellEnd"/>
      <w:r w:rsidR="005F66E5" w:rsidRPr="005F66E5">
        <w:t xml:space="preserve"> better DC vs Marvel</w:t>
      </w:r>
    </w:p>
    <w:p w14:paraId="788B18AC" w14:textId="7BF2C815" w:rsidR="00E03E16" w:rsidRDefault="00101973">
      <w:pPr>
        <w:pStyle w:val="BodyText"/>
      </w:pPr>
      <w:r>
        <w:rPr>
          <w:b/>
          <w:bCs/>
        </w:rPr>
        <w:t>What were some areas of improvement?</w:t>
      </w:r>
      <w:r>
        <w:t xml:space="preserve"> </w:t>
      </w:r>
      <w:r w:rsidR="005F66E5" w:rsidRPr="005F66E5">
        <w:t xml:space="preserve">I would have </w:t>
      </w:r>
      <w:proofErr w:type="gramStart"/>
      <w:r w:rsidR="005F66E5" w:rsidRPr="005F66E5">
        <w:t>lead</w:t>
      </w:r>
      <w:proofErr w:type="gramEnd"/>
      <w:r w:rsidR="005F66E5" w:rsidRPr="005F66E5">
        <w:t xml:space="preserve"> with the two tabs of graphs. I think a short brief description and allowing the user to explore the data first would have allowed the user to explore the story on their own. In the data table I think the description and critic review while interesting to read makes the data table not helpful for analyzing the numerical and categorical data.</w:t>
      </w:r>
    </w:p>
    <w:p w14:paraId="0B3E68D0" w14:textId="0AD563A8" w:rsidR="00E03E16" w:rsidRDefault="00101973">
      <w:pPr>
        <w:pStyle w:val="BodyText"/>
      </w:pPr>
      <w:r>
        <w:rPr>
          <w:b/>
          <w:bCs/>
        </w:rPr>
        <w:t>What elements would you add to this project?</w:t>
      </w:r>
      <w:r>
        <w:t xml:space="preserve"> </w:t>
      </w:r>
      <w:r w:rsidR="005F66E5" w:rsidRPr="005F66E5">
        <w:t>The graph comparison page is awesome for comparing 6 different graphs at the same time but there are some issues around zoom and appearance. Once I zoomed out the features looked better but at 100% zoom on chrome the first two charts don't show all the data.</w:t>
      </w:r>
      <w:r w:rsidR="005F66E5">
        <w:t xml:space="preserve"> </w:t>
      </w:r>
      <w:r w:rsidR="005F66E5" w:rsidRPr="005F66E5">
        <w:t xml:space="preserve">I wish the Adjustable Scatter plot tab had the same dynamic graphing </w:t>
      </w:r>
      <w:proofErr w:type="spellStart"/>
      <w:r w:rsidR="005F66E5" w:rsidRPr="005F66E5">
        <w:t>plotly</w:t>
      </w:r>
      <w:proofErr w:type="spellEnd"/>
      <w:r w:rsidR="005F66E5" w:rsidRPr="005F66E5">
        <w:t xml:space="preserve"> features as the Graph comparison tab.</w:t>
      </w:r>
    </w:p>
    <w:p w14:paraId="74479D72" w14:textId="285FE9C0" w:rsidR="00E03E16" w:rsidRDefault="00101973">
      <w:pPr>
        <w:pStyle w:val="BodyText"/>
      </w:pPr>
      <w:r>
        <w:rPr>
          <w:b/>
          <w:bCs/>
        </w:rPr>
        <w:t>What were some successful elements of thi</w:t>
      </w:r>
      <w:r>
        <w:rPr>
          <w:b/>
          <w:bCs/>
        </w:rPr>
        <w:t>s project?</w:t>
      </w:r>
      <w:r>
        <w:t xml:space="preserve"> </w:t>
      </w:r>
      <w:r w:rsidR="005F66E5" w:rsidRPr="005F66E5">
        <w:t>The over navigation of the app is highly effective and intuitive. The graphs are easy to manipulate and engaging. The hypothesis of why marvel is better than DC is also an easy and fun read.</w:t>
      </w:r>
    </w:p>
    <w:p w14:paraId="7A700CDB" w14:textId="7EF2E53A" w:rsidR="00E03E16" w:rsidRDefault="00101973">
      <w:pPr>
        <w:pStyle w:val="BodyText"/>
      </w:pPr>
      <w:r>
        <w:rPr>
          <w:b/>
          <w:bCs/>
        </w:rPr>
        <w:t>Any other thoughts you would like to convey to your peer?</w:t>
      </w:r>
      <w:r>
        <w:t xml:space="preserve"> </w:t>
      </w:r>
      <w:r>
        <w:t xml:space="preserve"> </w:t>
      </w:r>
      <w:r w:rsidR="005F66E5" w:rsidRPr="005F66E5">
        <w:t>Great app, I wonder what you would change about the app if this was for usage only and not for a project.</w:t>
      </w:r>
      <w:bookmarkEnd w:id="1"/>
    </w:p>
    <w:sectPr w:rsidR="00E03E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1AF2A1" w14:textId="77777777" w:rsidR="00101973" w:rsidRDefault="00101973">
      <w:pPr>
        <w:spacing w:after="0"/>
      </w:pPr>
      <w:r>
        <w:separator/>
      </w:r>
    </w:p>
  </w:endnote>
  <w:endnote w:type="continuationSeparator" w:id="0">
    <w:p w14:paraId="1649EDA3" w14:textId="77777777" w:rsidR="00101973" w:rsidRDefault="001019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5BC459" w14:textId="77777777" w:rsidR="00101973" w:rsidRDefault="00101973">
      <w:r>
        <w:separator/>
      </w:r>
    </w:p>
  </w:footnote>
  <w:footnote w:type="continuationSeparator" w:id="0">
    <w:p w14:paraId="1164A3A0" w14:textId="77777777" w:rsidR="00101973" w:rsidRDefault="001019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C942B4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3E16"/>
    <w:rsid w:val="00101973"/>
    <w:rsid w:val="005F66E5"/>
    <w:rsid w:val="00AF4D51"/>
    <w:rsid w:val="00E03E1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0A107C"/>
  <w15:docId w15:val="{51ABAFEB-8DEA-4888-8C01-0205CA1B47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Z42jxyeUAFtKT4EJ9R3uNlhOddUYBNlRj9eVhquv68M/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421</Words>
  <Characters>2402</Characters>
  <Application>Microsoft Office Word</Application>
  <DocSecurity>0</DocSecurity>
  <Lines>20</Lines>
  <Paragraphs>5</Paragraphs>
  <ScaleCrop>false</ScaleCrop>
  <Company/>
  <LinksUpToDate>false</LinksUpToDate>
  <CharactersWithSpaces>2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20</dc:title>
  <dc:creator>Morgan, Kellen A</dc:creator>
  <cp:keywords/>
  <cp:lastModifiedBy>Morgan, Kellen A</cp:lastModifiedBy>
  <cp:revision>2</cp:revision>
  <dcterms:created xsi:type="dcterms:W3CDTF">2022-05-06T03:31:00Z</dcterms:created>
  <dcterms:modified xsi:type="dcterms:W3CDTF">2022-05-06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